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4F511F9B" w:rsidRDefault="4F511F9B" w14:paraId="2EBB2B0F" w14:textId="0EA9D91C">
      <w:r>
        <w:t>Alternative solution to 1aiv using difference lists (as suggested by examiner’s report):</w:t>
      </w:r>
    </w:p>
    <w:p w:rsidR="2FC9F097" w:rsidP="4C766F35" w:rsidRDefault="32F3C61C" w14:paraId="18C73472" w14:textId="4F9B7E4A">
      <w:r>
        <w:rPr>
          <w:noProof/>
        </w:rPr>
        <w:drawing>
          <wp:inline distT="0" distB="0" distL="0" distR="0" wp14:anchorId="73284BF3" wp14:editId="07FB62D3">
            <wp:extent cx="3895725" cy="3895725"/>
            <wp:effectExtent l="0" t="0" r="0" b="0"/>
            <wp:docPr id="158836888" name="Picture 1588368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836888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3895725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B9B5230" w:rsidP="404099EF" w:rsidRDefault="7A02AAD2" w14:paraId="32EC2AC3" w14:textId="749C3DEB">
      <w:proofErr w:type="spellStart"/>
      <w:r>
        <w:t>M</w:t>
      </w:r>
      <w:r w:rsidR="01F7100E">
        <w:t>vp</w:t>
      </w:r>
      <w:proofErr w:type="spellEnd"/>
    </w:p>
    <w:p w:rsidR="4B9B5230" w:rsidP="4C766F35" w:rsidRDefault="7A02AAD2" w14:paraId="47B289FA" w14:textId="421D666C">
      <w:r>
        <w:rPr>
          <w:noProof/>
        </w:rPr>
        <w:drawing>
          <wp:inline distT="0" distB="0" distL="0" distR="0" wp14:anchorId="2EA4811E" wp14:editId="0447818A">
            <wp:extent cx="5100638" cy="3400425"/>
            <wp:effectExtent l="0" t="0" r="0" b="0"/>
            <wp:docPr id="991655990" name="Picture 991655990" title="Inserting image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0638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52C77FA9">
        <w:t xml:space="preserve"> </w:t>
      </w:r>
    </w:p>
    <w:p w:rsidR="007F786B" w:rsidRDefault="007F786B" w14:paraId="0FC799CA" w14:textId="77777777"/>
    <w:p w:rsidRPr="007F786B" w:rsidR="007F786B" w:rsidP="007F786B" w:rsidRDefault="007F786B" w14:paraId="372E8A4B" w14:textId="77777777">
      <w:pPr>
        <w:shd w:val="clear" w:color="auto" w:fill="1E1E1E"/>
        <w:spacing w:line="285" w:lineRule="atLeast"/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</w:pPr>
      <w:r w:rsidRPr="007F786B">
        <w:rPr>
          <w:rFonts w:ascii="Consolas" w:hAnsi="Consolas" w:eastAsia="Times New Roman" w:cs="Times New Roman"/>
          <w:color w:val="569CD6"/>
          <w:kern w:val="0"/>
          <w:sz w:val="21"/>
          <w:szCs w:val="21"/>
          <w:lang w:eastAsia="en-GB"/>
          <w14:ligatures w14:val="none"/>
        </w:rPr>
        <w:t>data</w:t>
      </w:r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 xml:space="preserve"> </w:t>
      </w:r>
      <w:r w:rsidRPr="007F786B">
        <w:rPr>
          <w:rFonts w:ascii="Consolas" w:hAnsi="Consolas" w:eastAsia="Times New Roman" w:cs="Times New Roman"/>
          <w:color w:val="569CD6"/>
          <w:kern w:val="0"/>
          <w:sz w:val="21"/>
          <w:szCs w:val="21"/>
          <w:lang w:eastAsia="en-GB"/>
          <w14:ligatures w14:val="none"/>
        </w:rPr>
        <w:t>Tree</w:t>
      </w:r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 xml:space="preserve"> </w:t>
      </w:r>
      <w:r w:rsidRPr="007F786B">
        <w:rPr>
          <w:rFonts w:ascii="Consolas" w:hAnsi="Consolas" w:eastAsia="Times New Roman" w:cs="Times New Roman"/>
          <w:color w:val="9CDCFE"/>
          <w:kern w:val="0"/>
          <w:sz w:val="21"/>
          <w:szCs w:val="21"/>
          <w:lang w:eastAsia="en-GB"/>
          <w14:ligatures w14:val="none"/>
        </w:rPr>
        <w:t>a</w:t>
      </w:r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 xml:space="preserve"> = Leaf </w:t>
      </w:r>
      <w:r w:rsidRPr="007F786B">
        <w:rPr>
          <w:rFonts w:ascii="Consolas" w:hAnsi="Consolas" w:eastAsia="Times New Roman" w:cs="Times New Roman"/>
          <w:color w:val="9CDCFE"/>
          <w:kern w:val="0"/>
          <w:sz w:val="21"/>
          <w:szCs w:val="21"/>
          <w:lang w:eastAsia="en-GB"/>
          <w14:ligatures w14:val="none"/>
        </w:rPr>
        <w:t>a</w:t>
      </w:r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 xml:space="preserve"> | Node (</w:t>
      </w:r>
      <w:r w:rsidRPr="007F786B">
        <w:rPr>
          <w:rFonts w:ascii="Consolas" w:hAnsi="Consolas" w:eastAsia="Times New Roman" w:cs="Times New Roman"/>
          <w:color w:val="569CD6"/>
          <w:kern w:val="0"/>
          <w:sz w:val="21"/>
          <w:szCs w:val="21"/>
          <w:lang w:eastAsia="en-GB"/>
          <w14:ligatures w14:val="none"/>
        </w:rPr>
        <w:t>Tree</w:t>
      </w:r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 xml:space="preserve"> </w:t>
      </w:r>
      <w:r w:rsidRPr="007F786B">
        <w:rPr>
          <w:rFonts w:ascii="Consolas" w:hAnsi="Consolas" w:eastAsia="Times New Roman" w:cs="Times New Roman"/>
          <w:color w:val="9CDCFE"/>
          <w:kern w:val="0"/>
          <w:sz w:val="21"/>
          <w:szCs w:val="21"/>
          <w:lang w:eastAsia="en-GB"/>
          <w14:ligatures w14:val="none"/>
        </w:rPr>
        <w:t>a</w:t>
      </w:r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>) (</w:t>
      </w:r>
      <w:r w:rsidRPr="007F786B">
        <w:rPr>
          <w:rFonts w:ascii="Consolas" w:hAnsi="Consolas" w:eastAsia="Times New Roman" w:cs="Times New Roman"/>
          <w:color w:val="569CD6"/>
          <w:kern w:val="0"/>
          <w:sz w:val="21"/>
          <w:szCs w:val="21"/>
          <w:lang w:eastAsia="en-GB"/>
          <w14:ligatures w14:val="none"/>
        </w:rPr>
        <w:t>Tree</w:t>
      </w:r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 xml:space="preserve"> </w:t>
      </w:r>
      <w:r w:rsidRPr="007F786B">
        <w:rPr>
          <w:rFonts w:ascii="Consolas" w:hAnsi="Consolas" w:eastAsia="Times New Roman" w:cs="Times New Roman"/>
          <w:color w:val="9CDCFE"/>
          <w:kern w:val="0"/>
          <w:sz w:val="21"/>
          <w:szCs w:val="21"/>
          <w:lang w:eastAsia="en-GB"/>
          <w14:ligatures w14:val="none"/>
        </w:rPr>
        <w:t>a</w:t>
      </w:r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>)</w:t>
      </w:r>
    </w:p>
    <w:p w:rsidRPr="007F786B" w:rsidR="007F786B" w:rsidP="007F786B" w:rsidRDefault="007F786B" w14:paraId="0F7C34F8" w14:textId="77777777">
      <w:pPr>
        <w:shd w:val="clear" w:color="auto" w:fill="1E1E1E"/>
        <w:spacing w:line="285" w:lineRule="atLeast"/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</w:pPr>
    </w:p>
    <w:p w:rsidRPr="007F786B" w:rsidR="007F786B" w:rsidP="007F786B" w:rsidRDefault="295CB63E" w14:paraId="2B08B9C7" w14:textId="47349CF8">
      <w:pPr>
        <w:shd w:val="clear" w:color="auto" w:fill="1E1E1E"/>
        <w:spacing w:line="285" w:lineRule="atLeast"/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</w:pPr>
      <w:proofErr w:type="spellStart"/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>fromTree</w:t>
      </w:r>
      <w:proofErr w:type="spellEnd"/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>' (Leaf x) = [x]</w:t>
      </w:r>
    </w:p>
    <w:p w:rsidRPr="007F786B" w:rsidR="007F786B" w:rsidP="007F786B" w:rsidRDefault="007F786B" w14:paraId="08CBDD2A" w14:textId="77777777">
      <w:pPr>
        <w:shd w:val="clear" w:color="auto" w:fill="1E1E1E"/>
        <w:spacing w:line="285" w:lineRule="atLeast"/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</w:pPr>
      <w:proofErr w:type="spellStart"/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>fromTree</w:t>
      </w:r>
      <w:proofErr w:type="spellEnd"/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 xml:space="preserve">' (Node </w:t>
      </w:r>
      <w:proofErr w:type="spellStart"/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>lt</w:t>
      </w:r>
      <w:proofErr w:type="spellEnd"/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 xml:space="preserve"> rt) = (</w:t>
      </w:r>
      <w:proofErr w:type="spellStart"/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>fromTree</w:t>
      </w:r>
      <w:proofErr w:type="spellEnd"/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 xml:space="preserve">'' </w:t>
      </w:r>
      <w:proofErr w:type="spellStart"/>
      <w:proofErr w:type="gramStart"/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>lt</w:t>
      </w:r>
      <w:proofErr w:type="spellEnd"/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 xml:space="preserve"> .</w:t>
      </w:r>
      <w:proofErr w:type="gramEnd"/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 xml:space="preserve"> </w:t>
      </w:r>
      <w:proofErr w:type="spellStart"/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>fromTree</w:t>
      </w:r>
      <w:proofErr w:type="spellEnd"/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 xml:space="preserve">'' rt) </w:t>
      </w:r>
      <w:r w:rsidRPr="007F786B">
        <w:rPr>
          <w:rFonts w:ascii="Consolas" w:hAnsi="Consolas" w:eastAsia="Times New Roman" w:cs="Times New Roman"/>
          <w:color w:val="569CD6"/>
          <w:kern w:val="0"/>
          <w:sz w:val="21"/>
          <w:szCs w:val="21"/>
          <w:lang w:eastAsia="en-GB"/>
          <w14:ligatures w14:val="none"/>
        </w:rPr>
        <w:t>[]</w:t>
      </w:r>
    </w:p>
    <w:p w:rsidRPr="007F786B" w:rsidR="007F786B" w:rsidP="007F786B" w:rsidRDefault="007F786B" w14:paraId="0FF04DE2" w14:textId="77777777">
      <w:pPr>
        <w:shd w:val="clear" w:color="auto" w:fill="1E1E1E"/>
        <w:spacing w:line="285" w:lineRule="atLeast"/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</w:pPr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 xml:space="preserve">    </w:t>
      </w:r>
      <w:proofErr w:type="gramStart"/>
      <w:r w:rsidRPr="007F786B">
        <w:rPr>
          <w:rFonts w:ascii="Consolas" w:hAnsi="Consolas" w:eastAsia="Times New Roman" w:cs="Times New Roman"/>
          <w:color w:val="569CD6"/>
          <w:kern w:val="0"/>
          <w:sz w:val="21"/>
          <w:szCs w:val="21"/>
          <w:lang w:eastAsia="en-GB"/>
          <w14:ligatures w14:val="none"/>
        </w:rPr>
        <w:t>where</w:t>
      </w:r>
      <w:proofErr w:type="gramEnd"/>
    </w:p>
    <w:p w:rsidRPr="007F786B" w:rsidR="007F786B" w:rsidP="007F786B" w:rsidRDefault="007F786B" w14:paraId="10E87E5E" w14:textId="77777777">
      <w:pPr>
        <w:shd w:val="clear" w:color="auto" w:fill="1E1E1E"/>
        <w:spacing w:line="285" w:lineRule="atLeast"/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</w:pPr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 xml:space="preserve">        </w:t>
      </w:r>
      <w:proofErr w:type="spellStart"/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>fromTree</w:t>
      </w:r>
      <w:proofErr w:type="spellEnd"/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>'' (Leaf x) = (:) x</w:t>
      </w:r>
    </w:p>
    <w:p w:rsidRPr="007F786B" w:rsidR="007F786B" w:rsidP="007F786B" w:rsidRDefault="4F511F9B" w14:paraId="41C47CE7" w14:textId="7BBA6AB5">
      <w:pPr>
        <w:shd w:val="clear" w:color="auto" w:fill="1E1E1E"/>
        <w:spacing w:line="285" w:lineRule="atLeast"/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</w:pPr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 xml:space="preserve">        </w:t>
      </w:r>
      <w:proofErr w:type="spellStart"/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>fromTree</w:t>
      </w:r>
      <w:proofErr w:type="spellEnd"/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 xml:space="preserve">'' (Node </w:t>
      </w:r>
      <w:proofErr w:type="spellStart"/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>lt</w:t>
      </w:r>
      <w:proofErr w:type="spellEnd"/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 xml:space="preserve"> rt) = </w:t>
      </w:r>
      <w:proofErr w:type="spellStart"/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>fromTree</w:t>
      </w:r>
      <w:proofErr w:type="spellEnd"/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 xml:space="preserve">'' </w:t>
      </w:r>
      <w:proofErr w:type="spellStart"/>
      <w:proofErr w:type="gramStart"/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>lt</w:t>
      </w:r>
      <w:proofErr w:type="spellEnd"/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 xml:space="preserve"> .</w:t>
      </w:r>
      <w:proofErr w:type="gramEnd"/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 xml:space="preserve"> </w:t>
      </w:r>
      <w:proofErr w:type="spellStart"/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>fromTree</w:t>
      </w:r>
      <w:proofErr w:type="spellEnd"/>
      <w:r w:rsidRPr="007F786B">
        <w:rPr>
          <w:rFonts w:ascii="Consolas" w:hAnsi="Consolas" w:eastAsia="Times New Roman" w:cs="Times New Roman"/>
          <w:color w:val="D4D4D4"/>
          <w:kern w:val="0"/>
          <w:sz w:val="21"/>
          <w:szCs w:val="21"/>
          <w:lang w:eastAsia="en-GB"/>
          <w14:ligatures w14:val="none"/>
        </w:rPr>
        <w:t>'' rt</w:t>
      </w:r>
    </w:p>
    <w:sectPr w:rsidRPr="007F786B" w:rsidR="007F786B">
      <w:pgSz w:w="11906" w:h="16838" w:orient="portrait"/>
      <w:pgMar w:top="1440" w:right="1440" w:bottom="1440" w:left="1440" w:header="708" w:footer="708" w:gutter="0"/>
      <w:cols w:space="708"/>
      <w:docGrid w:linePitch="360"/>
      <w:headerReference w:type="default" r:id="Rfec08a19e81844c5"/>
      <w:footerReference w:type="default" r:id="Rb14f1998d5d84267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E933FBE" w:rsidTr="0E933FBE" w14:paraId="49C541C8">
      <w:trPr>
        <w:trHeight w:val="300"/>
      </w:trPr>
      <w:tc>
        <w:tcPr>
          <w:tcW w:w="3005" w:type="dxa"/>
          <w:tcMar/>
        </w:tcPr>
        <w:p w:rsidR="0E933FBE" w:rsidP="0E933FBE" w:rsidRDefault="0E933FBE" w14:paraId="7C7BC395" w14:textId="5701748F">
          <w:pPr>
            <w:pStyle w:val="Header"/>
            <w:bidi w:val="0"/>
            <w:ind w:left="-115"/>
            <w:jc w:val="left"/>
          </w:pPr>
        </w:p>
      </w:tc>
      <w:tc>
        <w:tcPr>
          <w:tcW w:w="3005" w:type="dxa"/>
          <w:tcMar/>
        </w:tcPr>
        <w:p w:rsidR="0E933FBE" w:rsidP="0E933FBE" w:rsidRDefault="0E933FBE" w14:paraId="203E6935" w14:textId="7B58390F">
          <w:pPr>
            <w:pStyle w:val="Header"/>
            <w:bidi w:val="0"/>
            <w:jc w:val="center"/>
          </w:pPr>
        </w:p>
      </w:tc>
      <w:tc>
        <w:tcPr>
          <w:tcW w:w="3005" w:type="dxa"/>
          <w:tcMar/>
        </w:tcPr>
        <w:p w:rsidR="0E933FBE" w:rsidP="0E933FBE" w:rsidRDefault="0E933FBE" w14:paraId="158A0F7A" w14:textId="73C528F7">
          <w:pPr>
            <w:pStyle w:val="Header"/>
            <w:bidi w:val="0"/>
            <w:ind w:right="-115"/>
            <w:jc w:val="right"/>
          </w:pPr>
        </w:p>
      </w:tc>
    </w:tr>
  </w:tbl>
  <w:p w:rsidR="0E933FBE" w:rsidP="0E933FBE" w:rsidRDefault="0E933FBE" w14:paraId="724B0978" w14:textId="2A4D309A">
    <w:pPr>
      <w:pStyle w:val="Footer"/>
      <w:bidi w:val="0"/>
    </w:pPr>
  </w:p>
</w:ftr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E933FBE" w:rsidTr="0E933FBE" w14:paraId="4211FFC3">
      <w:trPr>
        <w:trHeight w:val="300"/>
      </w:trPr>
      <w:tc>
        <w:tcPr>
          <w:tcW w:w="3005" w:type="dxa"/>
          <w:tcMar/>
        </w:tcPr>
        <w:p w:rsidR="0E933FBE" w:rsidP="0E933FBE" w:rsidRDefault="0E933FBE" w14:paraId="0B1C0AF4" w14:textId="1F42259C">
          <w:pPr>
            <w:pStyle w:val="Header"/>
            <w:bidi w:val="0"/>
            <w:ind w:left="-115"/>
            <w:jc w:val="left"/>
          </w:pPr>
        </w:p>
      </w:tc>
      <w:tc>
        <w:tcPr>
          <w:tcW w:w="3005" w:type="dxa"/>
          <w:tcMar/>
        </w:tcPr>
        <w:p w:rsidR="0E933FBE" w:rsidP="0E933FBE" w:rsidRDefault="0E933FBE" w14:paraId="3F9F0B14" w14:textId="25758873">
          <w:pPr>
            <w:pStyle w:val="Header"/>
            <w:bidi w:val="0"/>
            <w:jc w:val="center"/>
          </w:pPr>
        </w:p>
      </w:tc>
      <w:tc>
        <w:tcPr>
          <w:tcW w:w="3005" w:type="dxa"/>
          <w:tcMar/>
        </w:tcPr>
        <w:p w:rsidR="0E933FBE" w:rsidP="0E933FBE" w:rsidRDefault="0E933FBE" w14:paraId="4FD3F06C" w14:textId="02CA17D2">
          <w:pPr>
            <w:pStyle w:val="Header"/>
            <w:bidi w:val="0"/>
            <w:ind w:right="-115"/>
            <w:jc w:val="right"/>
          </w:pPr>
        </w:p>
      </w:tc>
    </w:tr>
  </w:tbl>
  <w:p w:rsidR="0E933FBE" w:rsidP="0E933FBE" w:rsidRDefault="0E933FBE" w14:paraId="5B52DC68" w14:textId="5F17864B">
    <w:pPr>
      <w:pStyle w:val="Header"/>
      <w:bidi w:val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1MzezsDSyNLQ0MDFV0lEKTi0uzszPAykwrAUAHNNAZywAAAA="/>
  </w:docVars>
  <w:rsids>
    <w:rsidRoot w:val="007F786B"/>
    <w:rsid w:val="00607BC7"/>
    <w:rsid w:val="007F786B"/>
    <w:rsid w:val="008223CA"/>
    <w:rsid w:val="00D704D9"/>
    <w:rsid w:val="01B45B33"/>
    <w:rsid w:val="01D16369"/>
    <w:rsid w:val="01F7100E"/>
    <w:rsid w:val="05C8FDB7"/>
    <w:rsid w:val="0656DF1C"/>
    <w:rsid w:val="07FB62D3"/>
    <w:rsid w:val="09BC03F4"/>
    <w:rsid w:val="0DE6AE02"/>
    <w:rsid w:val="0E17D79B"/>
    <w:rsid w:val="0E305606"/>
    <w:rsid w:val="0E933FBE"/>
    <w:rsid w:val="0FAD0AF3"/>
    <w:rsid w:val="12373FF7"/>
    <w:rsid w:val="1C5C092B"/>
    <w:rsid w:val="1D857CEE"/>
    <w:rsid w:val="2023D251"/>
    <w:rsid w:val="2258302A"/>
    <w:rsid w:val="27293A91"/>
    <w:rsid w:val="273914A2"/>
    <w:rsid w:val="282B266D"/>
    <w:rsid w:val="295CB63E"/>
    <w:rsid w:val="2C5F6668"/>
    <w:rsid w:val="2FC9F097"/>
    <w:rsid w:val="3204D81F"/>
    <w:rsid w:val="32F3C61C"/>
    <w:rsid w:val="33C39B77"/>
    <w:rsid w:val="40113E8D"/>
    <w:rsid w:val="404099EF"/>
    <w:rsid w:val="4B9B5230"/>
    <w:rsid w:val="4C766F35"/>
    <w:rsid w:val="4D736A9D"/>
    <w:rsid w:val="4F511F9B"/>
    <w:rsid w:val="52C77FA9"/>
    <w:rsid w:val="53910C84"/>
    <w:rsid w:val="5556EE26"/>
    <w:rsid w:val="599BBA80"/>
    <w:rsid w:val="5FE9F3AB"/>
    <w:rsid w:val="6AAD6462"/>
    <w:rsid w:val="6FB700C2"/>
    <w:rsid w:val="7188BBC8"/>
    <w:rsid w:val="75ABA035"/>
    <w:rsid w:val="7886F5B1"/>
    <w:rsid w:val="7A02AAD2"/>
    <w:rsid w:val="7F68D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1B665"/>
  <w15:chartTrackingRefBased/>
  <w15:docId w15:val="{F3AD99B5-DBFC-41BB-AA3D-10F8C2BA5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xmlns:w14="http://schemas.microsoft.com/office/word/2010/wordml" xmlns:mc="http://schemas.openxmlformats.org/markup-compatibility/2006" xmlns:w="http://schemas.openxmlformats.org/wordprocessingml/2006/main" w:type="character" w:styleId="HeaderChar" w:customStyle="1" mc:Ignorable="w14">
    <w:name xmlns:w="http://schemas.openxmlformats.org/wordprocessingml/2006/main" w:val="Header Char"/>
    <w:basedOn xmlns:w="http://schemas.openxmlformats.org/wordprocessingml/2006/main" w:val="DefaultParagraphFont"/>
    <w:link xmlns:w="http://schemas.openxmlformats.org/wordprocessingml/2006/main" w:val="Head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Header" mc:Ignorable="w14">
    <w:name xmlns:w="http://schemas.openxmlformats.org/wordprocessingml/2006/main" w:val="header"/>
    <w:basedOn xmlns:w="http://schemas.openxmlformats.org/wordprocessingml/2006/main" w:val="Normal"/>
    <w:link xmlns:w="http://schemas.openxmlformats.org/wordprocessingml/2006/main" w:val="Head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  <w:style xmlns:w14="http://schemas.microsoft.com/office/word/2010/wordml" xmlns:mc="http://schemas.openxmlformats.org/markup-compatibility/2006" xmlns:w="http://schemas.openxmlformats.org/wordprocessingml/2006/main" w:type="character" w:styleId="FooterChar" w:customStyle="1" mc:Ignorable="w14">
    <w:name xmlns:w="http://schemas.openxmlformats.org/wordprocessingml/2006/main" w:val="Footer Char"/>
    <w:basedOn xmlns:w="http://schemas.openxmlformats.org/wordprocessingml/2006/main" w:val="DefaultParagraphFont"/>
    <w:link xmlns:w="http://schemas.openxmlformats.org/wordprocessingml/2006/main" w:val="Foot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Footer" mc:Ignorable="w14">
    <w:name xmlns:w="http://schemas.openxmlformats.org/wordprocessingml/2006/main" w:val="footer"/>
    <w:basedOn xmlns:w="http://schemas.openxmlformats.org/wordprocessingml/2006/main" w:val="Normal"/>
    <w:link xmlns:w="http://schemas.openxmlformats.org/wordprocessingml/2006/main" w:val="Foot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344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73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9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8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77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theme" Target="theme/theme1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fontTable" Target="fontTable.xml" Id="rId6" /><Relationship Type="http://schemas.openxmlformats.org/officeDocument/2006/relationships/image" Target="media/image2.png" Id="rId5" /><Relationship Type="http://schemas.openxmlformats.org/officeDocument/2006/relationships/image" Target="media/image1.jpeg" Id="rId4" /><Relationship Type="http://schemas.openxmlformats.org/officeDocument/2006/relationships/header" Target="header.xml" Id="Rfec08a19e81844c5" /><Relationship Type="http://schemas.openxmlformats.org/officeDocument/2006/relationships/footer" Target="footer.xml" Id="Rb14f1998d5d84267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Wadhwani, Sachin</dc:creator>
  <keywords/>
  <dc:description/>
  <lastModifiedBy>James, Ben</lastModifiedBy>
  <revision>14</revision>
  <dcterms:created xsi:type="dcterms:W3CDTF">2023-05-13T03:52:00.0000000Z</dcterms:created>
  <dcterms:modified xsi:type="dcterms:W3CDTF">2023-05-15T07:56:13.0637996Z</dcterms:modified>
</coreProperties>
</file>